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26A5FE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A1163D">
        <w:rPr>
          <w:b/>
          <w:bCs/>
          <w:sz w:val="32"/>
          <w:szCs w:val="32"/>
        </w:rPr>
        <w:t>New York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163D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8:00Z</dcterms:modified>
</cp:coreProperties>
</file>